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B6D38" w14:textId="66DBE684" w:rsidR="009A6B1E" w:rsidRDefault="009A6B1E" w:rsidP="009A6B1E">
      <w:pPr>
        <w:jc w:val="center"/>
        <w:rPr>
          <w:lang w:val="en-US"/>
        </w:rPr>
      </w:pPr>
      <w:proofErr w:type="spellStart"/>
      <w:r>
        <w:rPr>
          <w:lang w:val="en-US"/>
        </w:rPr>
        <w:t>Lap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entara</w:t>
      </w:r>
      <w:proofErr w:type="spellEnd"/>
      <w:r>
        <w:rPr>
          <w:lang w:val="en-US"/>
        </w:rPr>
        <w:t xml:space="preserve"> Workshop </w:t>
      </w:r>
      <w:proofErr w:type="spellStart"/>
      <w:r>
        <w:rPr>
          <w:lang w:val="en-US"/>
        </w:rPr>
        <w:t>Teknolog</w:t>
      </w:r>
      <w:r>
        <w:rPr>
          <w:lang w:val="en-US"/>
        </w:rPr>
        <w:t>i</w:t>
      </w:r>
      <w:proofErr w:type="spellEnd"/>
      <w:r>
        <w:rPr>
          <w:lang w:val="en-US"/>
        </w:rPr>
        <w:t xml:space="preserve"> Web dan </w:t>
      </w:r>
      <w:proofErr w:type="spellStart"/>
      <w:r>
        <w:rPr>
          <w:lang w:val="en-US"/>
        </w:rPr>
        <w:t>Aplikasi</w:t>
      </w:r>
      <w:proofErr w:type="spellEnd"/>
    </w:p>
    <w:p w14:paraId="4827B9A4" w14:textId="3F6F1812" w:rsidR="00F94B7C" w:rsidRPr="00F6004A" w:rsidRDefault="009A6B1E" w:rsidP="00F6004A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</w:t>
      </w:r>
      <w:r w:rsidR="00F6004A">
        <w:rPr>
          <w:lang w:val="en-US"/>
        </w:rPr>
        <w:t>1</w:t>
      </w:r>
      <w:r w:rsidR="00F6004A">
        <w:rPr>
          <w:noProof/>
        </w:rPr>
        <w:drawing>
          <wp:inline distT="0" distB="0" distL="0" distR="0" wp14:anchorId="23FB5085" wp14:editId="1F65528A">
            <wp:extent cx="5943600" cy="3343275"/>
            <wp:effectExtent l="0" t="0" r="0" b="952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2A6DB" w14:textId="0DAF18CC" w:rsid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2</w:t>
      </w:r>
      <w:r w:rsidR="00F6004A">
        <w:rPr>
          <w:noProof/>
        </w:rPr>
        <w:drawing>
          <wp:inline distT="0" distB="0" distL="0" distR="0" wp14:anchorId="1156FCD7" wp14:editId="13D8469F">
            <wp:extent cx="5943600" cy="3343275"/>
            <wp:effectExtent l="0" t="0" r="0" b="9525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732B5" w14:textId="5D06F005" w:rsid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3</w:t>
      </w:r>
      <w:r w:rsidR="00F6004A" w:rsidRPr="009A6B1E">
        <w:drawing>
          <wp:inline distT="0" distB="0" distL="0" distR="0" wp14:anchorId="6E32D677" wp14:editId="2BA3CED8">
            <wp:extent cx="5943600" cy="3343275"/>
            <wp:effectExtent l="0" t="0" r="0" b="9525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77BBE" w14:textId="08054D9E" w:rsidR="00F94B7C" w:rsidRDefault="00F94B7C" w:rsidP="00F6004A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4</w:t>
      </w:r>
      <w:r w:rsidR="00F6004A">
        <w:rPr>
          <w:noProof/>
        </w:rPr>
        <w:drawing>
          <wp:inline distT="0" distB="0" distL="0" distR="0" wp14:anchorId="4E7F6989" wp14:editId="08C5A2C6">
            <wp:extent cx="5943600" cy="3343275"/>
            <wp:effectExtent l="0" t="0" r="0" b="9525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C2B0E" w14:textId="01966A21" w:rsidR="00F94B7C" w:rsidRP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5</w:t>
      </w:r>
      <w:r w:rsidR="00F6004A">
        <w:rPr>
          <w:noProof/>
        </w:rPr>
        <w:drawing>
          <wp:inline distT="0" distB="0" distL="0" distR="0" wp14:anchorId="027231F5" wp14:editId="1B84A55E">
            <wp:extent cx="5943600" cy="3343275"/>
            <wp:effectExtent l="0" t="0" r="0" b="9525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72AA2" w14:textId="24BC399A" w:rsidR="00F94B7C" w:rsidRPr="00F94B7C" w:rsidRDefault="00F94B7C" w:rsidP="00E03B55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 w:rsidR="00F66FF6">
        <w:rPr>
          <w:lang w:val="en-US"/>
        </w:rPr>
        <w:t xml:space="preserve"> 6</w:t>
      </w:r>
      <w:r w:rsidR="00F6004A" w:rsidRPr="009A6B1E">
        <w:drawing>
          <wp:inline distT="0" distB="0" distL="0" distR="0" wp14:anchorId="63FA84F6" wp14:editId="5F033EEF">
            <wp:extent cx="5943600" cy="3343275"/>
            <wp:effectExtent l="0" t="0" r="0" b="952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8982" w14:textId="186AC013" w:rsidR="00F94B7C" w:rsidRP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7</w:t>
      </w:r>
      <w:r w:rsidR="00F6004A">
        <w:rPr>
          <w:noProof/>
        </w:rPr>
        <w:drawing>
          <wp:inline distT="0" distB="0" distL="0" distR="0" wp14:anchorId="525765A1" wp14:editId="07B5F410">
            <wp:extent cx="5943600" cy="3343275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6EF0E" w14:textId="696C5F0E" w:rsidR="00F94B7C" w:rsidRP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8</w:t>
      </w:r>
      <w:r w:rsidR="00F6004A" w:rsidRPr="009A6B1E">
        <w:drawing>
          <wp:inline distT="0" distB="0" distL="0" distR="0" wp14:anchorId="7D8799D0" wp14:editId="5DB753D3">
            <wp:extent cx="5943600" cy="3343275"/>
            <wp:effectExtent l="0" t="0" r="0" b="9525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DA15" w14:textId="329DB391" w:rsidR="00F94B7C" w:rsidRP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9</w:t>
      </w:r>
      <w:r w:rsidR="00F6004A">
        <w:rPr>
          <w:noProof/>
        </w:rPr>
        <w:drawing>
          <wp:inline distT="0" distB="0" distL="0" distR="0" wp14:anchorId="66FE92BF" wp14:editId="31C0F34B">
            <wp:extent cx="5943600" cy="3343275"/>
            <wp:effectExtent l="0" t="0" r="0" b="9525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C4050" w14:textId="032E230A" w:rsidR="00F94B7C" w:rsidRDefault="00F94B7C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10</w:t>
      </w:r>
      <w:r w:rsidR="00F6004A" w:rsidRPr="009A6B1E">
        <w:drawing>
          <wp:inline distT="0" distB="0" distL="0" distR="0" wp14:anchorId="1C02EBD6" wp14:editId="734B097A">
            <wp:extent cx="5943600" cy="3343275"/>
            <wp:effectExtent l="0" t="0" r="0" b="9525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9306A" w14:textId="4ECD6B42" w:rsidR="00F6004A" w:rsidRDefault="00F6004A" w:rsidP="00F94B7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Tugas</w:t>
      </w:r>
      <w:proofErr w:type="spellEnd"/>
    </w:p>
    <w:p w14:paraId="39989FF7" w14:textId="20B77207" w:rsidR="00F6004A" w:rsidRDefault="00F6004A" w:rsidP="00F6004A">
      <w:pPr>
        <w:pStyle w:val="ListParagraph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6F11EA0" wp14:editId="79BE006D">
            <wp:extent cx="5943600" cy="3343275"/>
            <wp:effectExtent l="0" t="0" r="0" b="9525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E2ED1" w14:textId="4572E450" w:rsidR="00F6004A" w:rsidRDefault="00F6004A" w:rsidP="00F6004A">
      <w:pPr>
        <w:pStyle w:val="ListParagraph"/>
        <w:rPr>
          <w:lang w:val="en-US"/>
        </w:rPr>
      </w:pPr>
      <w:r>
        <w:rPr>
          <w:lang w:val="en-US"/>
        </w:rPr>
        <w:t>Source code:</w:t>
      </w:r>
    </w:p>
    <w:p w14:paraId="63ADAFFF" w14:textId="77777777" w:rsidR="00F6004A" w:rsidRDefault="00F6004A" w:rsidP="00F6004A">
      <w:pPr>
        <w:pStyle w:val="ListParagraph"/>
        <w:rPr>
          <w:lang w:val="en-US"/>
        </w:rPr>
      </w:pPr>
    </w:p>
    <w:p w14:paraId="50E173F1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>&lt;!doctype html&gt;</w:t>
      </w:r>
    </w:p>
    <w:p w14:paraId="7429C940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  <w:t>&lt;head&gt;</w:t>
      </w:r>
    </w:p>
    <w:p w14:paraId="021AA140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 xml:space="preserve">&lt;title&gt;Hello </w:t>
      </w:r>
      <w:proofErr w:type="gramStart"/>
      <w:r w:rsidRPr="00F6004A">
        <w:rPr>
          <w:rFonts w:ascii="Consolas" w:hAnsi="Consolas"/>
          <w:lang w:val="en-US"/>
        </w:rPr>
        <w:t>World!&lt;</w:t>
      </w:r>
      <w:proofErr w:type="gramEnd"/>
      <w:r w:rsidRPr="00F6004A">
        <w:rPr>
          <w:rFonts w:ascii="Consolas" w:hAnsi="Consolas"/>
          <w:lang w:val="en-US"/>
        </w:rPr>
        <w:t>/title&gt;</w:t>
      </w:r>
    </w:p>
    <w:p w14:paraId="52A8D79C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  <w:t>&lt;/head&gt;</w:t>
      </w:r>
    </w:p>
    <w:p w14:paraId="326460D4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  <w:t xml:space="preserve">&lt;body </w:t>
      </w:r>
      <w:proofErr w:type="spellStart"/>
      <w:r w:rsidRPr="00F6004A">
        <w:rPr>
          <w:rFonts w:ascii="Consolas" w:hAnsi="Consolas"/>
          <w:lang w:val="en-US"/>
        </w:rPr>
        <w:t>bgcolor</w:t>
      </w:r>
      <w:proofErr w:type="spellEnd"/>
      <w:r w:rsidRPr="00F6004A">
        <w:rPr>
          <w:rFonts w:ascii="Consolas" w:hAnsi="Consolas"/>
          <w:lang w:val="en-US"/>
        </w:rPr>
        <w:t>="black"&gt;</w:t>
      </w:r>
    </w:p>
    <w:p w14:paraId="4FE377BC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font color="lime" face="courier"&gt;</w:t>
      </w:r>
    </w:p>
    <w:p w14:paraId="64755584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 xml:space="preserve">&lt;h1 align="center"&gt;Hello </w:t>
      </w:r>
      <w:proofErr w:type="gramStart"/>
      <w:r w:rsidRPr="00F6004A">
        <w:rPr>
          <w:rFonts w:ascii="Consolas" w:hAnsi="Consolas"/>
          <w:lang w:val="en-US"/>
        </w:rPr>
        <w:t>World!&lt;</w:t>
      </w:r>
      <w:proofErr w:type="gramEnd"/>
      <w:r w:rsidRPr="00F6004A">
        <w:rPr>
          <w:rFonts w:ascii="Consolas" w:hAnsi="Consolas"/>
          <w:lang w:val="en-US"/>
        </w:rPr>
        <w:t>/h1&gt;</w:t>
      </w:r>
    </w:p>
    <w:p w14:paraId="045E8A37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</w:t>
      </w:r>
      <w:proofErr w:type="spellStart"/>
      <w:r w:rsidRPr="00F6004A">
        <w:rPr>
          <w:rFonts w:ascii="Consolas" w:hAnsi="Consolas"/>
          <w:lang w:val="en-US"/>
        </w:rPr>
        <w:t>hr</w:t>
      </w:r>
      <w:proofErr w:type="spellEnd"/>
      <w:r w:rsidRPr="00F6004A">
        <w:rPr>
          <w:rFonts w:ascii="Consolas" w:hAnsi="Consolas"/>
          <w:lang w:val="en-US"/>
        </w:rPr>
        <w:t xml:space="preserve"> width="15%" </w:t>
      </w:r>
      <w:proofErr w:type="spellStart"/>
      <w:r w:rsidRPr="00F6004A">
        <w:rPr>
          <w:rFonts w:ascii="Consolas" w:hAnsi="Consolas"/>
          <w:lang w:val="en-US"/>
        </w:rPr>
        <w:t>noshad</w:t>
      </w:r>
      <w:proofErr w:type="spellEnd"/>
      <w:r w:rsidRPr="00F6004A">
        <w:rPr>
          <w:rFonts w:ascii="Consolas" w:hAnsi="Consolas"/>
          <w:lang w:val="en-US"/>
        </w:rPr>
        <w:t>&gt;</w:t>
      </w:r>
    </w:p>
    <w:p w14:paraId="39E90A9E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p style="text-</w:t>
      </w:r>
      <w:proofErr w:type="gramStart"/>
      <w:r w:rsidRPr="00F6004A">
        <w:rPr>
          <w:rFonts w:ascii="Consolas" w:hAnsi="Consolas"/>
          <w:lang w:val="en-US"/>
        </w:rPr>
        <w:t>align:</w:t>
      </w:r>
      <w:proofErr w:type="gramEnd"/>
      <w:r w:rsidRPr="00F6004A">
        <w:rPr>
          <w:rFonts w:ascii="Consolas" w:hAnsi="Consolas"/>
          <w:lang w:val="en-US"/>
        </w:rPr>
        <w:t xml:space="preserve"> justify; text-indent: 0.5in;"&gt;</w:t>
      </w:r>
    </w:p>
    <w:p w14:paraId="3C491070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 xml:space="preserve"> Hello world! My name is Izzuddin Ahmad Afif. I am a freshman majoring in Internet Engineering Technology at Electronics Engineering Polytechnic Institute of Surabaya. I am very passionate about &lt;big&gt;&lt;b&gt;Cyber Security&lt;/b&gt;&lt;/big&gt;. For the time being, I am learning about </w:t>
      </w:r>
      <w:proofErr w:type="gramStart"/>
      <w:r w:rsidRPr="00F6004A">
        <w:rPr>
          <w:rFonts w:ascii="Consolas" w:hAnsi="Consolas"/>
          <w:lang w:val="en-US"/>
        </w:rPr>
        <w:t>HTML</w:t>
      </w:r>
      <w:proofErr w:type="gramEnd"/>
      <w:r w:rsidRPr="00F6004A">
        <w:rPr>
          <w:rFonts w:ascii="Consolas" w:hAnsi="Consolas"/>
          <w:lang w:val="en-US"/>
        </w:rPr>
        <w:t xml:space="preserve"> and this is my first project using HTML. There is one thing I like about this Web Programming Language. Apparently, HTML tags are </w:t>
      </w:r>
      <w:proofErr w:type="spellStart"/>
      <w:proofErr w:type="gramStart"/>
      <w:r w:rsidRPr="00F6004A">
        <w:rPr>
          <w:rFonts w:ascii="Consolas" w:hAnsi="Consolas"/>
          <w:lang w:val="en-US"/>
        </w:rPr>
        <w:t>non case</w:t>
      </w:r>
      <w:proofErr w:type="spellEnd"/>
      <w:proofErr w:type="gramEnd"/>
      <w:r w:rsidRPr="00F6004A">
        <w:rPr>
          <w:rFonts w:ascii="Consolas" w:hAnsi="Consolas"/>
          <w:lang w:val="en-US"/>
        </w:rPr>
        <w:t xml:space="preserve">-sensitive. </w:t>
      </w:r>
      <w:proofErr w:type="gramStart"/>
      <w:r w:rsidRPr="00F6004A">
        <w:rPr>
          <w:rFonts w:ascii="Consolas" w:hAnsi="Consolas"/>
          <w:lang w:val="en-US"/>
        </w:rPr>
        <w:t>So</w:t>
      </w:r>
      <w:proofErr w:type="gramEnd"/>
      <w:r w:rsidRPr="00F6004A">
        <w:rPr>
          <w:rFonts w:ascii="Consolas" w:hAnsi="Consolas"/>
          <w:lang w:val="en-US"/>
        </w:rPr>
        <w:t xml:space="preserve"> you can use uppercase letter or lowercase at you own will. </w:t>
      </w:r>
      <w:proofErr w:type="gramStart"/>
      <w:r w:rsidRPr="00F6004A">
        <w:rPr>
          <w:rFonts w:ascii="Consolas" w:hAnsi="Consolas"/>
          <w:lang w:val="en-US"/>
        </w:rPr>
        <w:t>This suits</w:t>
      </w:r>
      <w:proofErr w:type="gramEnd"/>
      <w:r w:rsidRPr="00F6004A">
        <w:rPr>
          <w:rFonts w:ascii="Consolas" w:hAnsi="Consolas"/>
          <w:lang w:val="en-US"/>
        </w:rPr>
        <w:t xml:space="preserve"> myself who doesn't really care about writing rules LOL. I think that's it for now, see you around!</w:t>
      </w:r>
    </w:p>
    <w:p w14:paraId="5A0865A3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/p&gt;</w:t>
      </w:r>
    </w:p>
    <w:p w14:paraId="0F300CF6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h2&gt;List of My Favorite Subject&lt;/h2&gt;</w:t>
      </w:r>
    </w:p>
    <w:p w14:paraId="416DFEAD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ul&gt;</w:t>
      </w:r>
    </w:p>
    <w:p w14:paraId="33D00D5D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li&gt;Computer Science&lt;/li&gt;</w:t>
      </w:r>
    </w:p>
    <w:p w14:paraId="4F9D6C72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lastRenderedPageBreak/>
        <w:tab/>
      </w: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li&gt;Mathematics&lt;/li&gt;</w:t>
      </w:r>
    </w:p>
    <w:p w14:paraId="65562C13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li&gt;Natural Sciences&lt;/li&gt;</w:t>
      </w:r>
    </w:p>
    <w:p w14:paraId="35E5CCDD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</w:r>
      <w:r w:rsidRPr="00F6004A">
        <w:rPr>
          <w:rFonts w:ascii="Consolas" w:hAnsi="Consolas"/>
          <w:lang w:val="en-US"/>
        </w:rPr>
        <w:tab/>
        <w:t>&lt;/ul&gt;</w:t>
      </w:r>
    </w:p>
    <w:p w14:paraId="4BF10CB5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  <w:t>&lt;/font&gt;</w:t>
      </w:r>
      <w:r w:rsidRPr="00F6004A">
        <w:rPr>
          <w:rFonts w:ascii="Consolas" w:hAnsi="Consolas"/>
          <w:lang w:val="en-US"/>
        </w:rPr>
        <w:tab/>
      </w:r>
    </w:p>
    <w:p w14:paraId="79814E19" w14:textId="77777777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ab/>
        <w:t>&lt;/body&gt;</w:t>
      </w:r>
    </w:p>
    <w:p w14:paraId="2B299099" w14:textId="709E06D2" w:rsidR="00F6004A" w:rsidRPr="00F6004A" w:rsidRDefault="00F6004A" w:rsidP="00F6004A">
      <w:pPr>
        <w:pStyle w:val="ListParagraph"/>
        <w:rPr>
          <w:rFonts w:ascii="Consolas" w:hAnsi="Consolas"/>
          <w:lang w:val="en-US"/>
        </w:rPr>
      </w:pPr>
      <w:r w:rsidRPr="00F6004A">
        <w:rPr>
          <w:rFonts w:ascii="Consolas" w:hAnsi="Consolas"/>
          <w:lang w:val="en-US"/>
        </w:rPr>
        <w:t>&lt;/html&gt;</w:t>
      </w:r>
    </w:p>
    <w:p w14:paraId="1895AB8F" w14:textId="66D80359" w:rsidR="00EB136A" w:rsidRPr="009A6B1E" w:rsidRDefault="00EB136A" w:rsidP="009A6B1E"/>
    <w:sectPr w:rsidR="00EB136A" w:rsidRPr="009A6B1E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FD5609"/>
    <w:multiLevelType w:val="hybridMultilevel"/>
    <w:tmpl w:val="ADD67392"/>
    <w:lvl w:ilvl="0" w:tplc="EAD0E6A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jY0MTQwMrG0MDdR0lEKTi0uzszPAykwrAUAMoL/XCwAAAA="/>
  </w:docVars>
  <w:rsids>
    <w:rsidRoot w:val="009A6B1E"/>
    <w:rsid w:val="00177AE8"/>
    <w:rsid w:val="002746BB"/>
    <w:rsid w:val="009A6B1E"/>
    <w:rsid w:val="00CA12B9"/>
    <w:rsid w:val="00E03B55"/>
    <w:rsid w:val="00EB136A"/>
    <w:rsid w:val="00F6004A"/>
    <w:rsid w:val="00F66FF6"/>
    <w:rsid w:val="00F94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91ABC"/>
  <w15:chartTrackingRefBased/>
  <w15:docId w15:val="{F5048F7C-BF65-49F2-8F19-384A11E1B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2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09-02T04:21:00Z</dcterms:created>
  <dcterms:modified xsi:type="dcterms:W3CDTF">2021-09-02T04:21:00Z</dcterms:modified>
</cp:coreProperties>
</file>